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7B4E" w:rsidRDefault="00BD7B4E" w:rsidP="00ED166A">
      <w:bookmarkStart w:id="0" w:name="_GoBack"/>
      <w:bookmarkEnd w:id="0"/>
    </w:p>
    <w:p w:rsidR="00ED166A" w:rsidRPr="00ED166A" w:rsidRDefault="00ED166A" w:rsidP="00ED166A">
      <w:pPr>
        <w:jc w:val="both"/>
      </w:pPr>
      <w:r w:rsidRPr="00ED166A">
        <w:t>Комисија за избор корисника за обуке за занате и дигитални маркетинг (у даљем тексту: Комисија)</w:t>
      </w:r>
      <w:r w:rsidRPr="00ED166A">
        <w:rPr>
          <w:lang w:val="sr-Cyrl-CS"/>
        </w:rPr>
        <w:t>, формирана у оквиру пројекта „</w:t>
      </w:r>
      <w:r w:rsidRPr="00ED166A">
        <w:t xml:space="preserve">Запошљавање Рома у Београду на пословима развијеним током пандемије </w:t>
      </w:r>
      <w:r w:rsidRPr="008173CB">
        <w:t>КОВИД19</w:t>
      </w:r>
      <w:r w:rsidRPr="008173CB">
        <w:rPr>
          <w:rFonts w:eastAsia="Times New Roman"/>
          <w:lang w:val="sr-Cyrl-CS"/>
        </w:rPr>
        <w:t xml:space="preserve">“ </w:t>
      </w:r>
      <w:r w:rsidR="008173CB" w:rsidRPr="008173CB">
        <w:t>који се финансира у оквиру програма Инклузија Рома и других маргинализованих група у Србији, који спроводи ГИЗ у оквиру Немачке развојне сарадње, а спроводи Градска општина Звездара у партнерству са Удружењем „Отворено срце“</w:t>
      </w:r>
      <w:r w:rsidRPr="00ED166A">
        <w:rPr>
          <w:rFonts w:eastAsia="Times New Roman"/>
          <w:lang w:val="sr-Cyrl-CS"/>
        </w:rPr>
        <w:t>на</w:t>
      </w:r>
      <w:r w:rsidRPr="00ED166A">
        <w:rPr>
          <w:lang w:val="sr-Cyrl-CS"/>
        </w:rPr>
        <w:t xml:space="preserve"> основу члана </w:t>
      </w:r>
      <w:r w:rsidRPr="00ED166A">
        <w:rPr>
          <w:b/>
        </w:rPr>
        <w:t xml:space="preserve"> </w:t>
      </w:r>
      <w:r w:rsidRPr="00ED166A">
        <w:t>13</w:t>
      </w:r>
      <w:r w:rsidRPr="00ED166A">
        <w:rPr>
          <w:lang w:val="sr-Cyrl-CS"/>
        </w:rPr>
        <w:t>.</w:t>
      </w:r>
      <w:r w:rsidRPr="00ED166A">
        <w:t xml:space="preserve"> </w:t>
      </w:r>
      <w:r w:rsidRPr="00ED166A">
        <w:rPr>
          <w:lang w:val="sr-Cyrl-CS"/>
        </w:rPr>
        <w:t xml:space="preserve">Правилника о раду </w:t>
      </w:r>
      <w:r w:rsidRPr="00ED166A">
        <w:t>Комисиј</w:t>
      </w:r>
      <w:r w:rsidR="00913C3A">
        <w:t>е</w:t>
      </w:r>
      <w:r w:rsidRPr="00ED166A">
        <w:t xml:space="preserve"> за избор корисника за обуке за занате и дигитални маркетинг</w:t>
      </w:r>
      <w:r w:rsidRPr="00ED166A">
        <w:rPr>
          <w:lang w:val="sr-Cyrl-CS"/>
        </w:rPr>
        <w:t>,</w:t>
      </w:r>
      <w:r w:rsidRPr="00ED166A">
        <w:t xml:space="preserve"> упућује</w:t>
      </w:r>
    </w:p>
    <w:p w:rsidR="00ED166A" w:rsidRPr="00366C16" w:rsidRDefault="00ED166A" w:rsidP="00ED166A">
      <w:pPr>
        <w:jc w:val="both"/>
        <w:rPr>
          <w:lang w:val="sr-Cyrl-CS"/>
        </w:rPr>
      </w:pPr>
      <w:r w:rsidRPr="00366C16">
        <w:t xml:space="preserve"> </w:t>
      </w:r>
    </w:p>
    <w:p w:rsid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ЈАВНИ ПОЗИВ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за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P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ED166A">
        <w:rPr>
          <w:rStyle w:val="Strong"/>
          <w:rFonts w:ascii="Arial" w:hAnsi="Arial" w:cs="Arial"/>
          <w:sz w:val="22"/>
          <w:szCs w:val="22"/>
          <w:lang w:val="sr-Cyrl-CS"/>
        </w:rPr>
        <w:t>стручне обуке за занате  или обуке за дигитални маркетинг за младе Роме и Ромкиње из Београда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 w:rsidRPr="00ED166A">
        <w:rPr>
          <w:szCs w:val="24"/>
        </w:rPr>
        <w:t xml:space="preserve">Обуке су намењене унапређењу запошљивости Рома и Ромкиња из Београда (у даљем тексту: корисника) и то кроз две независне и одвојене врсте обука: 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ED166A">
        <w:rPr>
          <w:b/>
          <w:szCs w:val="24"/>
          <w:u w:val="single"/>
        </w:rPr>
        <w:t>1. стручне обуке за занате</w:t>
      </w:r>
      <w:r w:rsidRPr="00ED166A">
        <w:rPr>
          <w:szCs w:val="24"/>
        </w:rPr>
        <w:t xml:space="preserve"> (које подразумева обуку и полагање завршног испита за занатске вештине, као што су: фризер, угоститељ, грађевински радник, пекар, посластичар, хигијеничар и слично)</w:t>
      </w:r>
      <w:r>
        <w:rPr>
          <w:szCs w:val="24"/>
        </w:rPr>
        <w:t>. Пројектом је предвиђен избор барем 30 кандидата.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ED166A">
        <w:rPr>
          <w:b/>
          <w:szCs w:val="24"/>
          <w:u w:val="single"/>
        </w:rPr>
        <w:t>2. обуке за дигитални маркетинг</w:t>
      </w:r>
      <w:r w:rsidRPr="00ED166A">
        <w:rPr>
          <w:szCs w:val="24"/>
        </w:rPr>
        <w:t xml:space="preserve"> (која подразумева курс енглеског језика и курс за дигитални маркетинг , односно коришћење социјалних мрежа и алата у сврхе пословног маркетинга, уз полагање завршног теста).</w:t>
      </w:r>
      <w:r>
        <w:rPr>
          <w:szCs w:val="24"/>
        </w:rPr>
        <w:t xml:space="preserve"> Пројектом је предвиђен избор барем 15 кандидата.</w:t>
      </w: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 w:rsidRPr="00ED166A">
        <w:rPr>
          <w:szCs w:val="24"/>
        </w:rPr>
        <w:t xml:space="preserve">Један корисник се може определити за похађање највише једне врсте обука. Обуке су једнократне, </w:t>
      </w:r>
      <w:r>
        <w:rPr>
          <w:szCs w:val="24"/>
        </w:rPr>
        <w:t xml:space="preserve">биће одржане </w:t>
      </w:r>
      <w:r w:rsidRPr="00ED166A">
        <w:rPr>
          <w:szCs w:val="24"/>
        </w:rPr>
        <w:t xml:space="preserve">у току трајања пројекта </w:t>
      </w:r>
      <w:r>
        <w:rPr>
          <w:szCs w:val="24"/>
        </w:rPr>
        <w:t xml:space="preserve">одмах након истека процеса селекције кандидата </w:t>
      </w:r>
      <w:r w:rsidRPr="00ED166A">
        <w:rPr>
          <w:szCs w:val="24"/>
        </w:rPr>
        <w:t xml:space="preserve">и бесплатне </w:t>
      </w:r>
      <w:r>
        <w:rPr>
          <w:szCs w:val="24"/>
        </w:rPr>
        <w:t xml:space="preserve">су </w:t>
      </w:r>
      <w:r w:rsidRPr="00ED166A">
        <w:rPr>
          <w:szCs w:val="24"/>
        </w:rPr>
        <w:t xml:space="preserve">за кориснике. </w:t>
      </w: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>
        <w:rPr>
          <w:szCs w:val="24"/>
        </w:rPr>
        <w:t>Током обука полазници ће добити менторску подршку за тражење посла, а након обука 30 најперспективнијих ће бити запослено уз субвенцију послодавца током два месеца у износу од 400 евра у динарској противвредности.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6371D6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b/>
          <w:szCs w:val="24"/>
        </w:rPr>
      </w:pPr>
      <w:r w:rsidRPr="00ED166A">
        <w:rPr>
          <w:b/>
          <w:szCs w:val="24"/>
        </w:rPr>
        <w:t>Подносилац пријаве на јавни позив за обуке (у даљем тексту: Подносилац пријаве) треба да испуни следеће услове:</w:t>
      </w:r>
    </w:p>
    <w:p w:rsidR="00ED166A" w:rsidRPr="00A93450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1. да је ромске националности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2. да има пријављено пребивалиште/боравиште на територији Града Београда у тренутку објављивања jавног позива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3. да има завршену најмање основу школу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4. да има навршених више од 18 а мање од 35 година живота у тренутку расписивања јавног позива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5. да је незапослено лице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 w:rsidRPr="00ED166A">
        <w:rPr>
          <w:szCs w:val="24"/>
        </w:rPr>
        <w:t>Подносилац пријаве за обуку за дигитални маркетинг треба да испуњава испуњава и следеће додатне услове: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6. да има завршену средњу школу (најмање трогодишњу)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7. да уме елементарно да користи рачунар и смартфон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8. да уме елементарно да користи друштвене мреже и да има налог на некој од друштвених мрежа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9. да има елементарно знање енглеског језика (на нивоу А1)</w:t>
      </w:r>
    </w:p>
    <w:p w:rsidR="00ED166A" w:rsidRPr="00366C16" w:rsidRDefault="00ED166A" w:rsidP="00ED166A">
      <w:pPr>
        <w:pStyle w:val="NoSpacing"/>
        <w:jc w:val="both"/>
        <w:rPr>
          <w:rStyle w:val="FontStyle11"/>
          <w:rFonts w:ascii="Arial" w:hAnsi="Arial" w:cs="Arial"/>
          <w:color w:val="FF0000"/>
          <w:lang w:val="sr-Cyrl-CS"/>
        </w:rPr>
      </w:pPr>
    </w:p>
    <w:p w:rsidR="00ED166A" w:rsidRPr="00366C16" w:rsidRDefault="00ED166A" w:rsidP="00ED166A">
      <w:pPr>
        <w:jc w:val="both"/>
        <w:rPr>
          <w:b/>
          <w:lang w:val="ru-RU"/>
        </w:rPr>
      </w:pPr>
      <w:r w:rsidRPr="00366C16">
        <w:rPr>
          <w:b/>
          <w:lang w:val="ru-RU"/>
        </w:rPr>
        <w:t>Уз пријаву на Јавни позив која се подноси ГО Звездари, Подносилац пријаве доставља следеће доказе: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редно попуњен и потписан образац пријаве;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Фотокопију очитаног личног документа (лична карта, пасош, извод из матичне књиге рођених, потврда о пребивалишту или боравишту)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Фотокопију сведочанства о стеченом образовању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Фотокопију потврде о незапослености коју издаје Национална служба за запошљавање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 случају да је корисник повратник по споразуму о реадмисији доставити фотокопију документације која доказује тај статус или потписану изјаву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 случају да је корисник жртва породичног насиља доставити потписану изјаву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 случају да је корисник имао радно искуство доставити потврду или изјаву послодавца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 w:val="20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</w:pPr>
      <w:r w:rsidRPr="006371D6">
        <w:t>Докази из подносе се у фотокопији</w:t>
      </w:r>
      <w:r w:rsidR="008173CB">
        <w:t xml:space="preserve"> (oсим потписаних изјава)</w:t>
      </w:r>
      <w:r w:rsidRPr="006371D6">
        <w:t>, с тим да Комисија за избор корисника може од Подносиоца пријаве на Јавни позив тражити оригинална документа на увид. Поред наведених доказа, Комисија за избор корисника може од Подносиоца пријаве тражити и друге неопходне доказе ради утврђивања чињеница и околности потребних за доношење правилне и законите одлуке.</w:t>
      </w:r>
    </w:p>
    <w:p w:rsidR="006E065F" w:rsidRDefault="006E065F" w:rsidP="00ED166A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ind w:firstLine="720"/>
        <w:jc w:val="both"/>
      </w:pPr>
      <w:r w:rsidRPr="006E065F">
        <w:t>Ред првенства за избор Корисника утврђује се на основу броја бодова које Корисник као Подносилац пријаве оствари, а према следећим мерилима:</w:t>
      </w: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lastRenderedPageBreak/>
        <w:t>да има претходно искуство у обављању делатности за које хоће да се похађа обуке – 1-10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поседује додатно знање и вештине релевантно за обуку коју ће похађати – 0- 10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живи у нехигијенском насељу у Београду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 xml:space="preserve">да је повратник/ца по споразуму о реадмисији – 10 бодова 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је самохрани родитељ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има малолетну децу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је корисник Центра за социјални рад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је пријављен на евиденцију Националне службе за запошљавање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 xml:space="preserve">да је жртва насиља у породици – 5 бодова  </w:t>
      </w:r>
    </w:p>
    <w:p w:rsidR="00ED166A" w:rsidRPr="0062749E" w:rsidRDefault="00ED166A" w:rsidP="00ED166A">
      <w:pPr>
        <w:pStyle w:val="NoSpacing"/>
        <w:tabs>
          <w:tab w:val="left" w:pos="630"/>
        </w:tabs>
        <w:jc w:val="both"/>
        <w:rPr>
          <w:rFonts w:ascii="Arial" w:hAnsi="Arial" w:cs="Arial"/>
        </w:rPr>
      </w:pP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366C16">
        <w:rPr>
          <w:rFonts w:ascii="Arial" w:hAnsi="Arial" w:cs="Arial"/>
          <w:b/>
          <w:sz w:val="22"/>
          <w:szCs w:val="22"/>
          <w:lang w:val="sr-Cyrl-CS"/>
        </w:rPr>
        <w:t>Образац за пријаву</w:t>
      </w:r>
      <w:r w:rsidRPr="00366C16">
        <w:rPr>
          <w:rFonts w:ascii="Arial" w:hAnsi="Arial" w:cs="Arial"/>
          <w:sz w:val="22"/>
          <w:szCs w:val="22"/>
          <w:lang w:val="sr-Cyrl-CS"/>
        </w:rPr>
        <w:t xml:space="preserve"> се преузима на инфопулту Градске општине Звездара (Булевар краља Александра бр.77 ) или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у </w:t>
      </w:r>
      <w:r w:rsidR="00913C3A" w:rsidRPr="00913C3A">
        <w:rPr>
          <w:rFonts w:ascii="Arial" w:hAnsi="Arial" w:cs="Arial"/>
          <w:sz w:val="22"/>
          <w:szCs w:val="22"/>
        </w:rPr>
        <w:t>просторијама удружења „Отворено срце“ Босутска бб или у просторијама МЗ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Мокри Луг, МЗ Велики Мокри Луг и МЗ Миријево, радним данима од 07:30 до 15:30</w:t>
      </w:r>
      <w:r w:rsidRPr="00366C16">
        <w:rPr>
          <w:rFonts w:ascii="Arial" w:hAnsi="Arial" w:cs="Arial"/>
          <w:sz w:val="22"/>
          <w:szCs w:val="22"/>
          <w:lang w:val="sr-Cyrl-CS"/>
        </w:rPr>
        <w:t>. Такође, образац за пријаву се може одштампати и са сајт</w:t>
      </w:r>
      <w:r w:rsidRPr="00366C16">
        <w:rPr>
          <w:rFonts w:ascii="Arial" w:hAnsi="Arial" w:cs="Arial"/>
          <w:sz w:val="22"/>
          <w:szCs w:val="22"/>
        </w:rPr>
        <w:t>a</w:t>
      </w:r>
      <w:r w:rsidRPr="00366C16">
        <w:rPr>
          <w:rFonts w:ascii="Arial" w:hAnsi="Arial" w:cs="Arial"/>
          <w:sz w:val="22"/>
          <w:szCs w:val="22"/>
          <w:lang w:val="sr-Cyrl-CS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општине Звездара </w:t>
      </w:r>
      <w:hyperlink r:id="rId7" w:history="1">
        <w:r w:rsidRPr="00913C3A">
          <w:rPr>
            <w:rStyle w:val="Hyperlink"/>
            <w:rFonts w:ascii="Arial" w:hAnsi="Arial" w:cs="Arial"/>
            <w:sz w:val="22"/>
            <w:szCs w:val="22"/>
          </w:rPr>
          <w:t>https://zvezdara.rs/novosti/oglasi-tenderi-i-konkursi/</w:t>
        </w:r>
      </w:hyperlink>
      <w:r w:rsidRPr="00913C3A">
        <w:rPr>
          <w:rFonts w:ascii="Arial" w:hAnsi="Arial" w:cs="Arial"/>
          <w:sz w:val="22"/>
          <w:szCs w:val="22"/>
        </w:rPr>
        <w:t>.</w:t>
      </w: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Pr="00913C3A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30097E">
        <w:rPr>
          <w:rFonts w:ascii="Arial" w:hAnsi="Arial" w:cs="Arial"/>
          <w:sz w:val="22"/>
          <w:szCs w:val="22"/>
          <w:lang w:val="sr-Cyrl-CS"/>
        </w:rPr>
        <w:t xml:space="preserve">Рок за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подношење Обрасца за пријаву са документацијом је 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28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. 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фебру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>ар 20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22</w:t>
      </w:r>
      <w:r w:rsidRPr="00913C3A">
        <w:rPr>
          <w:rFonts w:ascii="Arial" w:hAnsi="Arial" w:cs="Arial"/>
          <w:b/>
          <w:sz w:val="22"/>
          <w:szCs w:val="22"/>
        </w:rPr>
        <w:t xml:space="preserve">. до 15:30 часова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на адресу: 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Градска општина Звездара, ул. Булевар краља Александра бр.77, </w:t>
      </w:r>
      <w:r w:rsidRPr="00913C3A">
        <w:rPr>
          <w:rFonts w:ascii="Arial" w:hAnsi="Arial" w:cs="Arial"/>
          <w:b/>
          <w:sz w:val="22"/>
          <w:szCs w:val="22"/>
        </w:rPr>
        <w:t xml:space="preserve">11000 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>Београд,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поштом или преко писарнице</w:t>
      </w:r>
      <w:r w:rsidRPr="00913C3A">
        <w:rPr>
          <w:rFonts w:ascii="Arial" w:hAnsi="Arial" w:cs="Arial"/>
          <w:sz w:val="22"/>
          <w:szCs w:val="22"/>
        </w:rPr>
        <w:t xml:space="preserve"> Градске општине Звездара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са на</w:t>
      </w:r>
      <w:r w:rsidRPr="00913C3A">
        <w:rPr>
          <w:rFonts w:ascii="Arial" w:hAnsi="Arial" w:cs="Arial"/>
          <w:sz w:val="22"/>
          <w:szCs w:val="22"/>
        </w:rPr>
        <w:t xml:space="preserve">знаком: </w:t>
      </w:r>
      <w:r w:rsidR="006E065F">
        <w:rPr>
          <w:rFonts w:ascii="Arial" w:hAnsi="Arial" w:cs="Arial"/>
          <w:sz w:val="22"/>
          <w:szCs w:val="22"/>
        </w:rPr>
        <w:t>„</w:t>
      </w:r>
      <w:r w:rsidRPr="00913C3A">
        <w:rPr>
          <w:rFonts w:ascii="Arial" w:hAnsi="Arial" w:cs="Arial"/>
          <w:sz w:val="22"/>
          <w:szCs w:val="22"/>
        </w:rPr>
        <w:t xml:space="preserve">за </w:t>
      </w:r>
      <w:r w:rsidR="00913C3A" w:rsidRPr="00913C3A">
        <w:rPr>
          <w:rFonts w:ascii="Arial" w:hAnsi="Arial" w:cs="Arial"/>
          <w:sz w:val="22"/>
          <w:szCs w:val="22"/>
        </w:rPr>
        <w:t>Комисију за избор корисника за обуке за занате и дигитални маркетинг</w:t>
      </w:r>
      <w:r w:rsidR="006E065F">
        <w:rPr>
          <w:rFonts w:ascii="Arial" w:hAnsi="Arial" w:cs="Arial"/>
          <w:sz w:val="22"/>
          <w:szCs w:val="22"/>
        </w:rPr>
        <w:t>“</w:t>
      </w:r>
      <w:r w:rsidR="00913C3A">
        <w:rPr>
          <w:rFonts w:ascii="Arial" w:hAnsi="Arial" w:cs="Arial"/>
          <w:sz w:val="22"/>
          <w:szCs w:val="22"/>
        </w:rPr>
        <w:t xml:space="preserve">, или путем мејла на адресе: </w:t>
      </w:r>
      <w:hyperlink r:id="rId8" w:history="1">
        <w:r w:rsidR="00913C3A" w:rsidRPr="00301E55">
          <w:rPr>
            <w:rStyle w:val="Hyperlink"/>
            <w:rFonts w:ascii="Arial" w:hAnsi="Arial" w:cs="Arial"/>
            <w:sz w:val="22"/>
            <w:szCs w:val="22"/>
          </w:rPr>
          <w:t>otvorenosrce@yahoo.com</w:t>
        </w:r>
      </w:hyperlink>
      <w:r w:rsidR="00913C3A">
        <w:rPr>
          <w:rFonts w:ascii="Arial" w:hAnsi="Arial" w:cs="Arial"/>
          <w:sz w:val="22"/>
          <w:szCs w:val="22"/>
        </w:rPr>
        <w:t xml:space="preserve"> или </w:t>
      </w:r>
      <w:hyperlink r:id="rId9" w:history="1">
        <w:r w:rsidR="00913C3A" w:rsidRPr="00913C3A">
          <w:rPr>
            <w:rStyle w:val="Hyperlink"/>
            <w:rFonts w:ascii="Arial" w:hAnsi="Arial" w:cs="Arial"/>
            <w:sz w:val="22"/>
            <w:szCs w:val="22"/>
          </w:rPr>
          <w:t>zlatko.petrin@zvezdara.org.rs</w:t>
        </w:r>
      </w:hyperlink>
      <w:r w:rsidR="00913C3A">
        <w:rPr>
          <w:rFonts w:ascii="Arial" w:hAnsi="Arial" w:cs="Arial"/>
          <w:sz w:val="22"/>
          <w:szCs w:val="22"/>
        </w:rPr>
        <w:t>.</w:t>
      </w: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913C3A">
        <w:rPr>
          <w:rFonts w:ascii="Arial" w:hAnsi="Arial" w:cs="Arial"/>
          <w:sz w:val="22"/>
          <w:szCs w:val="22"/>
          <w:lang w:val="sr-Cyrl-CS"/>
        </w:rPr>
        <w:t>Све информације о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Конкурсу налазе се на сајту ГО Звездара </w:t>
      </w:r>
      <w:hyperlink r:id="rId10" w:history="1">
        <w:r w:rsidRPr="00913C3A">
          <w:rPr>
            <w:rStyle w:val="Hyperlink"/>
            <w:rFonts w:ascii="Arial" w:hAnsi="Arial" w:cs="Arial"/>
            <w:sz w:val="22"/>
            <w:szCs w:val="22"/>
          </w:rPr>
          <w:t>www.zvezdara.org.rs</w:t>
        </w:r>
      </w:hyperlink>
      <w:r w:rsidRPr="00913C3A">
        <w:rPr>
          <w:rFonts w:ascii="Arial" w:hAnsi="Arial" w:cs="Arial"/>
          <w:sz w:val="22"/>
          <w:szCs w:val="22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, на огласним таблама Општине, а могу се добити сваког радног дана од 11-14 часова  на број телефона координатора пројекта </w:t>
      </w:r>
      <w:r w:rsidR="00913C3A" w:rsidRPr="00913C3A">
        <w:rPr>
          <w:rFonts w:ascii="Arial" w:hAnsi="Arial" w:cs="Arial"/>
          <w:sz w:val="22"/>
          <w:szCs w:val="22"/>
        </w:rPr>
        <w:t>Синише Маринковића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</w:t>
      </w:r>
      <w:r w:rsidRPr="00D43555">
        <w:rPr>
          <w:rFonts w:ascii="Arial" w:hAnsi="Arial" w:cs="Arial"/>
          <w:sz w:val="22"/>
          <w:szCs w:val="22"/>
          <w:lang w:val="sr-Cyrl-CS"/>
        </w:rPr>
        <w:t>06</w:t>
      </w:r>
      <w:r w:rsidR="00D43555" w:rsidRPr="00D43555">
        <w:rPr>
          <w:rFonts w:ascii="Arial" w:hAnsi="Arial" w:cs="Arial"/>
          <w:sz w:val="22"/>
          <w:szCs w:val="22"/>
        </w:rPr>
        <w:t>2</w:t>
      </w:r>
      <w:r w:rsidRPr="00D43555">
        <w:rPr>
          <w:rFonts w:ascii="Arial" w:hAnsi="Arial" w:cs="Arial"/>
          <w:sz w:val="22"/>
          <w:szCs w:val="22"/>
          <w:lang w:val="sr-Cyrl-CS"/>
        </w:rPr>
        <w:t>/</w:t>
      </w:r>
      <w:r w:rsidR="00D43555" w:rsidRPr="00D43555">
        <w:rPr>
          <w:rFonts w:ascii="Arial" w:hAnsi="Arial" w:cs="Arial"/>
          <w:sz w:val="22"/>
          <w:szCs w:val="22"/>
        </w:rPr>
        <w:t>332</w:t>
      </w:r>
      <w:r w:rsidRPr="00D43555">
        <w:rPr>
          <w:rFonts w:ascii="Arial" w:hAnsi="Arial" w:cs="Arial"/>
          <w:sz w:val="22"/>
          <w:szCs w:val="22"/>
          <w:lang w:val="sr-Cyrl-CS"/>
        </w:rPr>
        <w:t>-</w:t>
      </w:r>
      <w:r w:rsidR="00D43555" w:rsidRPr="00D43555">
        <w:rPr>
          <w:rFonts w:ascii="Arial" w:hAnsi="Arial" w:cs="Arial"/>
          <w:sz w:val="22"/>
          <w:szCs w:val="22"/>
        </w:rPr>
        <w:t>223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, или на </w:t>
      </w:r>
      <w:r w:rsidRPr="00D43555">
        <w:rPr>
          <w:rFonts w:ascii="Arial" w:hAnsi="Arial" w:cs="Arial"/>
          <w:sz w:val="22"/>
          <w:szCs w:val="22"/>
        </w:rPr>
        <w:t>телефон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 </w:t>
      </w:r>
      <w:r w:rsidR="00913C3A" w:rsidRPr="00D43555">
        <w:rPr>
          <w:rFonts w:ascii="Arial" w:hAnsi="Arial" w:cs="Arial"/>
          <w:sz w:val="22"/>
          <w:szCs w:val="22"/>
          <w:lang w:val="sr-Cyrl-CS"/>
        </w:rPr>
        <w:t>менаџера пројекта Златка Петрина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 011/3405-7</w:t>
      </w:r>
      <w:r w:rsidR="00913C3A" w:rsidRPr="00D43555">
        <w:rPr>
          <w:rFonts w:ascii="Arial" w:hAnsi="Arial" w:cs="Arial"/>
          <w:sz w:val="22"/>
          <w:szCs w:val="22"/>
          <w:lang w:val="sr-Cyrl-CS"/>
        </w:rPr>
        <w:t>80</w:t>
      </w:r>
      <w:r w:rsidRPr="00D43555">
        <w:t>.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  <w:lang w:val="sr-Cyrl-CS"/>
        </w:rPr>
      </w:pPr>
      <w:r w:rsidRPr="00366C16">
        <w:rPr>
          <w:rFonts w:ascii="Arial" w:hAnsi="Arial" w:cs="Arial"/>
          <w:sz w:val="22"/>
          <w:szCs w:val="22"/>
          <w:lang w:val="sr-Cyrl-CS"/>
        </w:rPr>
        <w:t>Председник Комисије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  <w:lang w:val="sr-Cyrl-CS"/>
        </w:rPr>
      </w:pP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</w:rPr>
      </w:pPr>
      <w:r w:rsidRPr="00366C16">
        <w:rPr>
          <w:rFonts w:ascii="Arial" w:hAnsi="Arial" w:cs="Arial"/>
          <w:sz w:val="22"/>
          <w:szCs w:val="22"/>
        </w:rPr>
        <w:t>Златко Петрин</w:t>
      </w:r>
    </w:p>
    <w:sectPr w:rsidR="00ED166A" w:rsidRPr="00366C16" w:rsidSect="00ED166A">
      <w:headerReference w:type="default" r:id="rId11"/>
      <w:footerReference w:type="default" r:id="rId12"/>
      <w:pgSz w:w="12240" w:h="15840"/>
      <w:pgMar w:top="3285" w:right="720" w:bottom="540" w:left="990" w:header="720" w:footer="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555" w:rsidRDefault="00D43555" w:rsidP="00F5342A">
      <w:pPr>
        <w:spacing w:after="0" w:line="240" w:lineRule="auto"/>
      </w:pPr>
      <w:r>
        <w:separator/>
      </w:r>
    </w:p>
  </w:endnote>
  <w:endnote w:type="continuationSeparator" w:id="0">
    <w:p w:rsidR="00D43555" w:rsidRDefault="00D43555" w:rsidP="00F5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3555" w:rsidRDefault="001347F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50165</wp:posOffset>
              </wp:positionV>
              <wp:extent cx="7153275" cy="0"/>
              <wp:effectExtent l="9525" t="12065" r="9525" b="698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59E0F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1pt;margin-top:3.95pt;width:563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"/>
          </w:pict>
        </mc:Fallback>
      </mc:AlternateContent>
    </w:r>
  </w:p>
  <w:p w:rsidR="00D43555" w:rsidRPr="000664CD" w:rsidRDefault="00D43555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носилац пројекта:</w:t>
    </w:r>
    <w:r>
      <w:rPr>
        <w:sz w:val="18"/>
        <w:szCs w:val="18"/>
      </w:rPr>
      <w:tab/>
      <w:t>партнерска организација:</w:t>
    </w:r>
  </w:p>
  <w:p w:rsidR="00D43555" w:rsidRPr="00EE1BF8" w:rsidRDefault="00D43555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sz w:val="18"/>
        <w:szCs w:val="18"/>
      </w:rPr>
    </w:pPr>
    <w:r w:rsidRPr="00FB1D93">
      <w:rPr>
        <w:sz w:val="18"/>
        <w:szCs w:val="18"/>
      </w:rPr>
      <w:t>Градска општина Звездара</w:t>
    </w:r>
    <w:r>
      <w:rPr>
        <w:sz w:val="18"/>
        <w:szCs w:val="18"/>
      </w:rPr>
      <w:tab/>
      <w:t>удружење „Отворено срце“</w:t>
    </w:r>
  </w:p>
  <w:p w:rsidR="00D43555" w:rsidRPr="000664CD" w:rsidRDefault="00D43555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sz w:val="18"/>
        <w:szCs w:val="18"/>
      </w:rPr>
    </w:pPr>
    <w:r>
      <w:rPr>
        <w:sz w:val="18"/>
        <w:szCs w:val="18"/>
      </w:rPr>
      <w:t>Бул. краља Александра 77, Београд</w:t>
    </w:r>
    <w:r>
      <w:rPr>
        <w:sz w:val="18"/>
        <w:szCs w:val="18"/>
      </w:rPr>
      <w:tab/>
      <w:t>Босутска бб, Београд</w:t>
    </w:r>
  </w:p>
  <w:p w:rsidR="00D43555" w:rsidRPr="00EE1BF8" w:rsidRDefault="00D43555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011/3405-780</w:t>
    </w:r>
    <w:r>
      <w:rPr>
        <w:sz w:val="18"/>
        <w:szCs w:val="18"/>
      </w:rPr>
      <w:tab/>
      <w:t>062/332-223</w:t>
    </w:r>
  </w:p>
  <w:p w:rsidR="00D43555" w:rsidRPr="00EE1BF8" w:rsidRDefault="001347F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hyperlink r:id="rId1" w:history="1">
      <w:r w:rsidR="00D43555" w:rsidRPr="002C3789">
        <w:rPr>
          <w:rStyle w:val="Hyperlink"/>
          <w:sz w:val="18"/>
          <w:szCs w:val="18"/>
        </w:rPr>
        <w:t>info@zvezdara.org.rs</w:t>
      </w:r>
    </w:hyperlink>
    <w:r w:rsidR="00D43555">
      <w:rPr>
        <w:sz w:val="18"/>
        <w:szCs w:val="18"/>
      </w:rPr>
      <w:tab/>
    </w:r>
    <w:hyperlink r:id="rId2" w:history="1">
      <w:r w:rsidR="00D43555" w:rsidRPr="00EE1BF8">
        <w:rPr>
          <w:rStyle w:val="Hyperlink"/>
          <w:sz w:val="18"/>
          <w:szCs w:val="18"/>
        </w:rPr>
        <w:t>otvorenosrce@yahoo.com</w:t>
      </w:r>
    </w:hyperlink>
  </w:p>
  <w:p w:rsidR="00D43555" w:rsidRDefault="00D43555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www.zvezdara.rs</w:t>
    </w:r>
  </w:p>
  <w:p w:rsidR="00D43555" w:rsidRDefault="00D43555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 xml:space="preserve">facebook: @zvezdarazaromkinje, </w:t>
    </w:r>
    <w:r w:rsidRPr="00347EE6">
      <w:rPr>
        <w:sz w:val="18"/>
        <w:szCs w:val="18"/>
      </w:rPr>
      <w:t>@GOZvezdara</w:t>
    </w:r>
  </w:p>
  <w:p w:rsidR="00D43555" w:rsidRDefault="00D43555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</w:p>
  <w:p w:rsidR="00D43555" w:rsidRDefault="00D435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555" w:rsidRDefault="00D43555" w:rsidP="00F5342A">
      <w:pPr>
        <w:spacing w:after="0" w:line="240" w:lineRule="auto"/>
      </w:pPr>
      <w:r>
        <w:separator/>
      </w:r>
    </w:p>
  </w:footnote>
  <w:footnote w:type="continuationSeparator" w:id="0">
    <w:p w:rsidR="00D43555" w:rsidRDefault="00D43555" w:rsidP="00F53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3555" w:rsidRDefault="00D43555" w:rsidP="00EE1BF8">
    <w:pPr>
      <w:pStyle w:val="Header"/>
      <w:tabs>
        <w:tab w:val="clear" w:pos="4680"/>
        <w:tab w:val="center" w:pos="6210"/>
      </w:tabs>
      <w:rPr>
        <w:b/>
        <w:bCs/>
        <w:noProof/>
        <w:sz w:val="24"/>
        <w:szCs w:val="24"/>
      </w:rPr>
    </w:pPr>
    <w:r>
      <w:rPr>
        <w:b/>
        <w:bCs/>
        <w:noProof/>
        <w:sz w:val="24"/>
        <w:szCs w:val="24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b/>
        <w:bCs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a16="http://schemas.microsoft.com/office/drawing/2014/main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1347FE" w:rsidP="00EE1BF8">
    <w:pPr>
      <w:pStyle w:val="Header"/>
      <w:tabs>
        <w:tab w:val="clear" w:pos="4680"/>
        <w:tab w:val="center" w:pos="6210"/>
      </w:tabs>
      <w:jc w:val="center"/>
    </w:pPr>
    <w:r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457200</wp:posOffset>
              </wp:positionV>
              <wp:extent cx="7153275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2BFB7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51pt;margin-top:36pt;width:563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"/>
          </w:pict>
        </mc:Fallback>
      </mc:AlternateContent>
    </w:r>
    <w:r w:rsidR="00D43555">
      <w:rPr>
        <w:b/>
        <w:bCs/>
        <w:noProof/>
        <w:sz w:val="24"/>
        <w:szCs w:val="24"/>
      </w:rPr>
      <w:t>Општински пројекат „Запошљавање Рома у Београду на пословима развијеним током пандемије КОВИД19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7A5111"/>
    <w:multiLevelType w:val="hybridMultilevel"/>
    <w:tmpl w:val="6BB69A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1E782E"/>
    <w:multiLevelType w:val="hybridMultilevel"/>
    <w:tmpl w:val="09B6E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3B0B95"/>
    <w:multiLevelType w:val="hybridMultilevel"/>
    <w:tmpl w:val="EC725F98"/>
    <w:lvl w:ilvl="0" w:tplc="6B10A514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hint="default"/>
      </w:rPr>
    </w:lvl>
    <w:lvl w:ilvl="1" w:tplc="9DC40902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7I0NzAwMTc0tTBU0lEKTi0uzszPAykwqwUAMn1pQiwAAAA="/>
  </w:docVars>
  <w:rsids>
    <w:rsidRoot w:val="00F5342A"/>
    <w:rsid w:val="00016EA1"/>
    <w:rsid w:val="001347FE"/>
    <w:rsid w:val="00250C80"/>
    <w:rsid w:val="0027135C"/>
    <w:rsid w:val="00347EE6"/>
    <w:rsid w:val="003F43BF"/>
    <w:rsid w:val="00460087"/>
    <w:rsid w:val="00607D97"/>
    <w:rsid w:val="006E065F"/>
    <w:rsid w:val="00762B71"/>
    <w:rsid w:val="007B3335"/>
    <w:rsid w:val="008173CB"/>
    <w:rsid w:val="00823936"/>
    <w:rsid w:val="008D515C"/>
    <w:rsid w:val="008E194B"/>
    <w:rsid w:val="00913C3A"/>
    <w:rsid w:val="00A67990"/>
    <w:rsid w:val="00AF5435"/>
    <w:rsid w:val="00B464BE"/>
    <w:rsid w:val="00BD7B4E"/>
    <w:rsid w:val="00C12D26"/>
    <w:rsid w:val="00D43555"/>
    <w:rsid w:val="00DD37FD"/>
    <w:rsid w:val="00E05099"/>
    <w:rsid w:val="00ED166A"/>
    <w:rsid w:val="00EE1BF8"/>
    <w:rsid w:val="00F154C6"/>
    <w:rsid w:val="00F53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7A3D2B5D-9F6D-4114-A644-B6F868166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166A"/>
    <w:pPr>
      <w:spacing w:after="160" w:line="259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  <w:style w:type="paragraph" w:styleId="NoSpacing">
    <w:name w:val="No Spacing"/>
    <w:qFormat/>
    <w:rsid w:val="00ED166A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ED1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166A"/>
    <w:rPr>
      <w:b/>
      <w:bCs/>
    </w:rPr>
  </w:style>
  <w:style w:type="character" w:customStyle="1" w:styleId="FontStyle11">
    <w:name w:val="Font Style11"/>
    <w:rsid w:val="00ED166A"/>
    <w:rPr>
      <w:rFonts w:ascii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ED16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tvorenosrce@yaho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vezdara.rs/novosti/oglasi-tenderi-i-konkursi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zvezdara.org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\\fileserver2\Shared_Folders\Users\petrzlat\ZAPOSLENJE%202013\Posao\Projekti\ROMI%20-%20GIZ%20Skgo%202021\REALIZACIJA\Activity%203\javni%20poziv%20i%20pravilnik\zlatko.petrin@zvezdara.org.r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Zoran Kovac</cp:lastModifiedBy>
  <cp:revision>2</cp:revision>
  <cp:lastPrinted>2021-12-14T08:40:00Z</cp:lastPrinted>
  <dcterms:created xsi:type="dcterms:W3CDTF">2022-02-08T07:35:00Z</dcterms:created>
  <dcterms:modified xsi:type="dcterms:W3CDTF">2022-02-08T07:35:00Z</dcterms:modified>
</cp:coreProperties>
</file>